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4AE3" w:rsidRPr="00804AE3" w:rsidRDefault="00804AE3" w:rsidP="00804AE3">
      <w:pPr>
        <w:spacing w:after="0"/>
        <w:rPr>
          <w:u w:val="single"/>
        </w:rPr>
      </w:pPr>
      <w:r w:rsidRPr="00804AE3">
        <w:rPr>
          <w:u w:val="single"/>
        </w:rPr>
        <w:t>Please Print</w:t>
      </w:r>
    </w:p>
    <w:p w:rsidR="00804AE3" w:rsidRDefault="00804AE3" w:rsidP="00804AE3">
      <w:pPr>
        <w:spacing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43795</wp:posOffset>
                </wp:positionH>
                <wp:positionV relativeFrom="paragraph">
                  <wp:posOffset>159241</wp:posOffset>
                </wp:positionV>
                <wp:extent cx="4718649" cy="0"/>
                <wp:effectExtent l="0" t="0" r="2540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8649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1B340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2pt,12.55pt" to="453.7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>
        <w:t>Participant Name:</w:t>
      </w:r>
    </w:p>
    <w:p w:rsidR="00804AE3" w:rsidRDefault="00804AE3" w:rsidP="00804AE3">
      <w:pPr>
        <w:spacing w:after="0" w:line="360" w:lineRule="auto"/>
      </w:pPr>
    </w:p>
    <w:p w:rsidR="00804AE3" w:rsidRDefault="00804AE3" w:rsidP="00804AE3">
      <w:pPr>
        <w:spacing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7C2566" wp14:editId="1DB3679D">
                <wp:simplePos x="0" y="0"/>
                <wp:positionH relativeFrom="column">
                  <wp:posOffset>560716</wp:posOffset>
                </wp:positionH>
                <wp:positionV relativeFrom="paragraph">
                  <wp:posOffset>108465</wp:posOffset>
                </wp:positionV>
                <wp:extent cx="5201129" cy="43132"/>
                <wp:effectExtent l="0" t="0" r="19050" b="3365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01129" cy="43132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5F17ED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15pt,8.55pt" to="453.7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" strokecolor="black [3200]" strokeweight="1.5pt">
                <v:stroke joinstyle="miter"/>
              </v:line>
            </w:pict>
          </mc:Fallback>
        </mc:AlternateContent>
      </w:r>
      <w:r>
        <w:t>Job Title:</w:t>
      </w:r>
    </w:p>
    <w:p w:rsidR="00804AE3" w:rsidRDefault="00804AE3" w:rsidP="00804AE3">
      <w:pPr>
        <w:spacing w:after="0" w:line="360" w:lineRule="auto"/>
      </w:pPr>
    </w:p>
    <w:p w:rsidR="00804AE3" w:rsidRDefault="00804AE3" w:rsidP="00804AE3">
      <w:pPr>
        <w:spacing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87C2566" wp14:editId="1DB3679D">
                <wp:simplePos x="0" y="0"/>
                <wp:positionH relativeFrom="column">
                  <wp:posOffset>1118547</wp:posOffset>
                </wp:positionH>
                <wp:positionV relativeFrom="paragraph">
                  <wp:posOffset>157816</wp:posOffset>
                </wp:positionV>
                <wp:extent cx="4718649" cy="0"/>
                <wp:effectExtent l="0" t="0" r="2540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8649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EE410A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05pt,12.45pt" to="459.6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" strokecolor="black [3200]" strokeweight="1.5pt">
                <v:stroke joinstyle="miter"/>
              </v:line>
            </w:pict>
          </mc:Fallback>
        </mc:AlternateContent>
      </w:r>
      <w:r>
        <w:t>Name of Worksite:</w:t>
      </w:r>
      <w:r w:rsidRPr="00804AE3">
        <w:rPr>
          <w:noProof/>
        </w:rPr>
        <w:t xml:space="preserve"> </w:t>
      </w:r>
    </w:p>
    <w:p w:rsidR="00804AE3" w:rsidRDefault="00804AE3" w:rsidP="00804AE3">
      <w:pPr>
        <w:spacing w:after="0"/>
      </w:pPr>
      <w:r>
        <w:t>The supervisor of the youth is to answer the following question on how the youth is performing the job duties/tutoring task assigned:</w:t>
      </w:r>
    </w:p>
    <w:p w:rsidR="00804AE3" w:rsidRDefault="00804AE3"/>
    <w:p w:rsidR="00804AE3" w:rsidRPr="00804AE3" w:rsidRDefault="00804AE3" w:rsidP="00804AE3">
      <w:pPr>
        <w:spacing w:after="0" w:line="240" w:lineRule="auto"/>
        <w:rPr>
          <w:b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04AE3">
        <w:rPr>
          <w:b/>
        </w:rPr>
        <w:t xml:space="preserve">Above </w:t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  <w:t>Below</w:t>
      </w:r>
    </w:p>
    <w:p w:rsidR="00804AE3" w:rsidRPr="00804AE3" w:rsidRDefault="00804AE3" w:rsidP="00804AE3">
      <w:pPr>
        <w:spacing w:after="0" w:line="240" w:lineRule="auto"/>
        <w:rPr>
          <w:b/>
        </w:rPr>
      </w:pP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  <w:t>Average</w:t>
      </w:r>
      <w:r w:rsidRPr="00804AE3">
        <w:rPr>
          <w:b/>
        </w:rPr>
        <w:tab/>
      </w:r>
      <w:proofErr w:type="spellStart"/>
      <w:r w:rsidRPr="00804AE3">
        <w:rPr>
          <w:b/>
        </w:rPr>
        <w:t>Average</w:t>
      </w:r>
      <w:proofErr w:type="spellEnd"/>
      <w:r w:rsidRPr="00804AE3">
        <w:rPr>
          <w:b/>
        </w:rPr>
        <w:tab/>
      </w:r>
      <w:proofErr w:type="spellStart"/>
      <w:r w:rsidRPr="00804AE3">
        <w:rPr>
          <w:b/>
        </w:rPr>
        <w:t>Average</w:t>
      </w:r>
      <w:proofErr w:type="spellEnd"/>
    </w:p>
    <w:p w:rsidR="00804AE3" w:rsidRDefault="00804AE3" w:rsidP="00804AE3">
      <w:pPr>
        <w:pStyle w:val="ListParagraph"/>
        <w:spacing w:line="600" w:lineRule="auto"/>
      </w:pPr>
    </w:p>
    <w:p w:rsidR="00804AE3" w:rsidRPr="00804AE3" w:rsidRDefault="00804AE3" w:rsidP="00804AE3">
      <w:pPr>
        <w:pStyle w:val="ListParagraph"/>
        <w:numPr>
          <w:ilvl w:val="0"/>
          <w:numId w:val="2"/>
        </w:numPr>
        <w:spacing w:line="600" w:lineRule="auto"/>
        <w:rPr>
          <w:b/>
        </w:rPr>
      </w:pPr>
      <w:r w:rsidRPr="00804AE3">
        <w:rPr>
          <w:b/>
        </w:rPr>
        <w:t>Attendance</w:t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</w:p>
    <w:p w:rsidR="00804AE3" w:rsidRPr="00804AE3" w:rsidRDefault="00804AE3" w:rsidP="00804AE3">
      <w:pPr>
        <w:pStyle w:val="ListParagraph"/>
        <w:numPr>
          <w:ilvl w:val="0"/>
          <w:numId w:val="2"/>
        </w:numPr>
        <w:spacing w:line="600" w:lineRule="auto"/>
        <w:rPr>
          <w:b/>
        </w:rPr>
      </w:pPr>
      <w:r w:rsidRPr="00804AE3">
        <w:rPr>
          <w:b/>
        </w:rPr>
        <w:t>Punctuality</w:t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</w:p>
    <w:p w:rsidR="00804AE3" w:rsidRPr="00804AE3" w:rsidRDefault="00804AE3" w:rsidP="00804AE3">
      <w:pPr>
        <w:pStyle w:val="ListParagraph"/>
        <w:numPr>
          <w:ilvl w:val="0"/>
          <w:numId w:val="2"/>
        </w:numPr>
        <w:spacing w:line="600" w:lineRule="auto"/>
        <w:rPr>
          <w:b/>
        </w:rPr>
      </w:pPr>
      <w:r>
        <w:rPr>
          <w:b/>
        </w:rPr>
        <w:t>I</w:t>
      </w:r>
      <w:r w:rsidRPr="00804AE3">
        <w:rPr>
          <w:b/>
        </w:rPr>
        <w:t>nteraction while working with others</w:t>
      </w:r>
      <w:r w:rsidRPr="00804AE3">
        <w:rPr>
          <w:b/>
        </w:rPr>
        <w:tab/>
      </w:r>
      <w:r>
        <w:rPr>
          <w:b/>
        </w:rPr>
        <w:tab/>
      </w:r>
      <w:r w:rsidRPr="00804AE3">
        <w:rPr>
          <w:b/>
        </w:rPr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</w:p>
    <w:p w:rsidR="00804AE3" w:rsidRPr="00804AE3" w:rsidRDefault="00804AE3" w:rsidP="00804AE3">
      <w:pPr>
        <w:pStyle w:val="ListParagraph"/>
        <w:numPr>
          <w:ilvl w:val="0"/>
          <w:numId w:val="2"/>
        </w:numPr>
        <w:spacing w:line="600" w:lineRule="auto"/>
        <w:rPr>
          <w:b/>
        </w:rPr>
      </w:pPr>
      <w:r w:rsidRPr="00804AE3">
        <w:rPr>
          <w:b/>
        </w:rPr>
        <w:t>Work productivity</w:t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</w:p>
    <w:p w:rsidR="00804AE3" w:rsidRPr="00804AE3" w:rsidRDefault="00804AE3" w:rsidP="00804AE3">
      <w:pPr>
        <w:pStyle w:val="ListParagraph"/>
        <w:numPr>
          <w:ilvl w:val="0"/>
          <w:numId w:val="2"/>
        </w:numPr>
        <w:spacing w:line="600" w:lineRule="auto"/>
        <w:rPr>
          <w:b/>
        </w:rPr>
      </w:pPr>
      <w:r w:rsidRPr="00804AE3">
        <w:rPr>
          <w:b/>
        </w:rPr>
        <w:t>Willingness to follow instructions</w:t>
      </w:r>
      <w:r w:rsidRPr="00804AE3">
        <w:rPr>
          <w:b/>
        </w:rPr>
        <w:tab/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</w:p>
    <w:p w:rsidR="00804AE3" w:rsidRPr="00804AE3" w:rsidRDefault="00804AE3" w:rsidP="00804AE3">
      <w:pPr>
        <w:pStyle w:val="ListParagraph"/>
        <w:numPr>
          <w:ilvl w:val="0"/>
          <w:numId w:val="2"/>
        </w:numPr>
        <w:spacing w:line="600" w:lineRule="auto"/>
        <w:rPr>
          <w:b/>
        </w:rPr>
      </w:pPr>
      <w:r w:rsidRPr="00804AE3">
        <w:rPr>
          <w:b/>
        </w:rPr>
        <w:t>Work initiative</w:t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</w:p>
    <w:p w:rsidR="00804AE3" w:rsidRDefault="00804AE3" w:rsidP="00804AE3">
      <w:pPr>
        <w:pStyle w:val="ListParagraph"/>
        <w:numPr>
          <w:ilvl w:val="0"/>
          <w:numId w:val="2"/>
        </w:numPr>
        <w:spacing w:line="600" w:lineRule="auto"/>
        <w:rPr>
          <w:b/>
        </w:rPr>
      </w:pPr>
      <w:r w:rsidRPr="00804AE3">
        <w:rPr>
          <w:b/>
        </w:rPr>
        <w:t xml:space="preserve">Quality of work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804AE3">
        <w:rPr>
          <w:b/>
        </w:rPr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</w:p>
    <w:p w:rsidR="00804AE3" w:rsidRDefault="00804AE3" w:rsidP="00804AE3">
      <w:pPr>
        <w:spacing w:line="600" w:lineRule="auto"/>
        <w:ind w:left="36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87C2566" wp14:editId="1DB3679D">
                <wp:simplePos x="0" y="0"/>
                <wp:positionH relativeFrom="column">
                  <wp:posOffset>1500996</wp:posOffset>
                </wp:positionH>
                <wp:positionV relativeFrom="paragraph">
                  <wp:posOffset>154640</wp:posOffset>
                </wp:positionV>
                <wp:extent cx="4718649" cy="0"/>
                <wp:effectExtent l="0" t="0" r="2540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8649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C2C6BF" id="Straight Connector 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2pt,12.2pt" to="489.75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" strokecolor="black [3200]" strokeweight="1.5pt">
                <v:stroke joinstyle="miter"/>
              </v:line>
            </w:pict>
          </mc:Fallback>
        </mc:AlternateContent>
      </w:r>
      <w:r>
        <w:rPr>
          <w:b/>
        </w:rPr>
        <w:t>Supervisor Signatur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Date</w:t>
      </w:r>
    </w:p>
    <w:p w:rsidR="00804AE3" w:rsidRDefault="00804AE3" w:rsidP="00804AE3">
      <w:pPr>
        <w:spacing w:line="600" w:lineRule="auto"/>
        <w:ind w:left="36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C7431BA" wp14:editId="60A459AD">
                <wp:simplePos x="0" y="0"/>
                <wp:positionH relativeFrom="column">
                  <wp:posOffset>1500996</wp:posOffset>
                </wp:positionH>
                <wp:positionV relativeFrom="paragraph">
                  <wp:posOffset>172529</wp:posOffset>
                </wp:positionV>
                <wp:extent cx="4718649" cy="0"/>
                <wp:effectExtent l="0" t="0" r="2540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8649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919C24" id="Straight Connector 4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2pt,13.6pt" to="489.7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" strokecolor="black [3200]" strokeweight="1.5pt">
                <v:stroke joinstyle="miter"/>
              </v:line>
            </w:pict>
          </mc:Fallback>
        </mc:AlternateContent>
      </w:r>
      <w:r>
        <w:rPr>
          <w:b/>
        </w:rPr>
        <w:t>Participant Signatur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Date</w:t>
      </w:r>
    </w:p>
    <w:p w:rsidR="00804AE3" w:rsidRPr="00804AE3" w:rsidRDefault="00804AE3" w:rsidP="00804AE3">
      <w:pPr>
        <w:spacing w:line="600" w:lineRule="auto"/>
        <w:ind w:left="360"/>
        <w:rPr>
          <w:b/>
        </w:rPr>
      </w:pPr>
    </w:p>
    <w:p w:rsidR="00804AE3" w:rsidRPr="00804AE3" w:rsidRDefault="00804AE3" w:rsidP="00804AE3">
      <w:pPr>
        <w:spacing w:after="0" w:line="240" w:lineRule="auto"/>
        <w:rPr>
          <w:u w:val="single"/>
        </w:rPr>
      </w:pPr>
      <w:r w:rsidRPr="00804AE3">
        <w:rPr>
          <w:u w:val="single"/>
        </w:rPr>
        <w:lastRenderedPageBreak/>
        <w:t>Please Print</w:t>
      </w:r>
    </w:p>
    <w:p w:rsidR="00804AE3" w:rsidRDefault="00804AE3" w:rsidP="00804AE3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93FCF20" wp14:editId="4FF9F7EF">
                <wp:simplePos x="0" y="0"/>
                <wp:positionH relativeFrom="column">
                  <wp:posOffset>4614785</wp:posOffset>
                </wp:positionH>
                <wp:positionV relativeFrom="paragraph">
                  <wp:posOffset>161434</wp:posOffset>
                </wp:positionV>
                <wp:extent cx="1302589" cy="0"/>
                <wp:effectExtent l="0" t="0" r="3111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2589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65ACFCF" id="Straight Connector 9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3.35pt,12.7pt" to="465.9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" strokecolor="black [3200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026543</wp:posOffset>
                </wp:positionH>
                <wp:positionV relativeFrom="paragraph">
                  <wp:posOffset>162033</wp:posOffset>
                </wp:positionV>
                <wp:extent cx="2950234" cy="0"/>
                <wp:effectExtent l="0" t="0" r="2159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50234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B31FE4" id="Straight Connector 6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85pt,12.75pt" to="313.15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>
        <w:t>Participant 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ounty:</w:t>
      </w:r>
    </w:p>
    <w:p w:rsidR="00804AE3" w:rsidRDefault="00804AE3" w:rsidP="00804AE3">
      <w:pPr>
        <w:spacing w:after="0" w:line="240" w:lineRule="auto"/>
      </w:pPr>
    </w:p>
    <w:p w:rsidR="00804AE3" w:rsidRDefault="00804AE3" w:rsidP="00804AE3">
      <w:pPr>
        <w:spacing w:after="0" w:line="240" w:lineRule="auto"/>
      </w:pPr>
    </w:p>
    <w:p w:rsidR="00804AE3" w:rsidRDefault="00804AE3" w:rsidP="00804AE3">
      <w:pPr>
        <w:spacing w:after="0" w:line="72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1D3F9B4" wp14:editId="7C1F4E12">
                <wp:simplePos x="0" y="0"/>
                <wp:positionH relativeFrom="column">
                  <wp:posOffset>4675517</wp:posOffset>
                </wp:positionH>
                <wp:positionV relativeFrom="paragraph">
                  <wp:posOffset>120135</wp:posOffset>
                </wp:positionV>
                <wp:extent cx="1302589" cy="0"/>
                <wp:effectExtent l="0" t="0" r="3111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2589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CE5CBE6" id="Straight Connector 10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8.15pt,9.45pt" to="470.7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" strokecolor="black [3200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93FCF20" wp14:editId="4FF9F7EF">
                <wp:simplePos x="0" y="0"/>
                <wp:positionH relativeFrom="column">
                  <wp:posOffset>603849</wp:posOffset>
                </wp:positionH>
                <wp:positionV relativeFrom="paragraph">
                  <wp:posOffset>116049</wp:posOffset>
                </wp:positionV>
                <wp:extent cx="3321170" cy="0"/>
                <wp:effectExtent l="0" t="0" r="317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2117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9F012C5" id="Straight Connector 7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7.55pt,9.15pt" to="309.05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>
        <w:t>Worksit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Job Title:</w:t>
      </w:r>
    </w:p>
    <w:p w:rsidR="00804AE3" w:rsidRDefault="00804AE3" w:rsidP="00804AE3">
      <w:pPr>
        <w:spacing w:after="0" w:line="72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93FCF20" wp14:editId="4FF9F7EF">
                <wp:simplePos x="0" y="0"/>
                <wp:positionH relativeFrom="column">
                  <wp:posOffset>1190445</wp:posOffset>
                </wp:positionH>
                <wp:positionV relativeFrom="paragraph">
                  <wp:posOffset>131086</wp:posOffset>
                </wp:positionV>
                <wp:extent cx="4787457" cy="0"/>
                <wp:effectExtent l="0" t="0" r="3238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87457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9A919B2" id="Straight Connector 8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3.75pt,10.3pt" to="470.7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" strokecolor="black [3200]" strokeweight="1.5pt">
                <v:stroke joinstyle="miter"/>
              </v:line>
            </w:pict>
          </mc:Fallback>
        </mc:AlternateContent>
      </w:r>
      <w:r>
        <w:t>Training Supervisor:</w:t>
      </w:r>
    </w:p>
    <w:p w:rsidR="00804AE3" w:rsidRDefault="00804AE3" w:rsidP="00804AE3">
      <w:pPr>
        <w:pStyle w:val="ListParagraph"/>
        <w:numPr>
          <w:ilvl w:val="0"/>
          <w:numId w:val="3"/>
        </w:numPr>
        <w:spacing w:after="0" w:line="72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BFC672A" wp14:editId="1D0E9EC9">
                <wp:simplePos x="0" y="0"/>
                <wp:positionH relativeFrom="column">
                  <wp:posOffset>258792</wp:posOffset>
                </wp:positionH>
                <wp:positionV relativeFrom="paragraph">
                  <wp:posOffset>369774</wp:posOffset>
                </wp:positionV>
                <wp:extent cx="5718918" cy="0"/>
                <wp:effectExtent l="0" t="0" r="3429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891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BE1C42" id="Straight Connector 15" o:spid="_x0000_s1026" style="position:absolute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.4pt,29.1pt" to="470.7pt,2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" strokecolor="black [3200]" strokeweight="1.5pt">
                <v:stroke joinstyle="miter"/>
              </v:line>
            </w:pict>
          </mc:Fallback>
        </mc:AlternateContent>
      </w:r>
      <w:r>
        <w:t xml:space="preserve">How well does our job match your expectations? </w:t>
      </w:r>
    </w:p>
    <w:p w:rsidR="00804AE3" w:rsidRDefault="00804AE3" w:rsidP="00804AE3">
      <w:pPr>
        <w:pStyle w:val="ListParagraph"/>
        <w:numPr>
          <w:ilvl w:val="0"/>
          <w:numId w:val="3"/>
        </w:numPr>
        <w:spacing w:after="0" w:line="72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88C0482" wp14:editId="0E95C4B9">
                <wp:simplePos x="0" y="0"/>
                <wp:positionH relativeFrom="column">
                  <wp:posOffset>255569</wp:posOffset>
                </wp:positionH>
                <wp:positionV relativeFrom="paragraph">
                  <wp:posOffset>372469</wp:posOffset>
                </wp:positionV>
                <wp:extent cx="5718918" cy="0"/>
                <wp:effectExtent l="0" t="0" r="3429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891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2D22FC5" id="Straight Connector 16" o:spid="_x0000_s1026" style="position:absolute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.1pt,29.35pt" to="470.4pt,2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" strokecolor="black [3200]" strokeweight="1.5pt">
                <v:stroke joinstyle="miter"/>
              </v:line>
            </w:pict>
          </mc:Fallback>
        </mc:AlternateContent>
      </w:r>
      <w:r>
        <w:t>How well are you grasping your job duties</w:t>
      </w:r>
    </w:p>
    <w:p w:rsidR="00804AE3" w:rsidRDefault="00804AE3" w:rsidP="00804AE3">
      <w:pPr>
        <w:pStyle w:val="ListParagraph"/>
        <w:numPr>
          <w:ilvl w:val="0"/>
          <w:numId w:val="3"/>
        </w:numPr>
        <w:spacing w:after="0" w:line="72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88C0482" wp14:editId="0E95C4B9">
                <wp:simplePos x="0" y="0"/>
                <wp:positionH relativeFrom="column">
                  <wp:posOffset>259092</wp:posOffset>
                </wp:positionH>
                <wp:positionV relativeFrom="paragraph">
                  <wp:posOffset>379562</wp:posOffset>
                </wp:positionV>
                <wp:extent cx="5718918" cy="0"/>
                <wp:effectExtent l="0" t="0" r="3429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891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7E4EA8F" id="Straight Connector 17" o:spid="_x0000_s1026" style="position:absolute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.4pt,29.9pt" to="470.7pt,2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>
        <w:t>How well do you get along with your supervisor?</w:t>
      </w:r>
      <w:r w:rsidRPr="00804AE3">
        <w:rPr>
          <w:noProof/>
        </w:rPr>
        <w:t xml:space="preserve"> </w:t>
      </w:r>
    </w:p>
    <w:p w:rsidR="00804AE3" w:rsidRDefault="00804AE3" w:rsidP="00804AE3">
      <w:pPr>
        <w:pStyle w:val="ListParagraph"/>
        <w:numPr>
          <w:ilvl w:val="0"/>
          <w:numId w:val="3"/>
        </w:numPr>
        <w:spacing w:after="0" w:line="72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88C0482" wp14:editId="0E95C4B9">
                <wp:simplePos x="0" y="0"/>
                <wp:positionH relativeFrom="column">
                  <wp:posOffset>255569</wp:posOffset>
                </wp:positionH>
                <wp:positionV relativeFrom="paragraph">
                  <wp:posOffset>350029</wp:posOffset>
                </wp:positionV>
                <wp:extent cx="5718918" cy="0"/>
                <wp:effectExtent l="0" t="0" r="3429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891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67C9523" id="Straight Connector 18" o:spid="_x0000_s1026" style="position:absolute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.1pt,27.55pt" to="470.4pt,2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>
        <w:t>How well do you get along with your co-workers?</w:t>
      </w:r>
    </w:p>
    <w:p w:rsidR="00804AE3" w:rsidRDefault="00804AE3" w:rsidP="00804AE3">
      <w:pPr>
        <w:pStyle w:val="ListParagraph"/>
        <w:numPr>
          <w:ilvl w:val="0"/>
          <w:numId w:val="3"/>
        </w:numPr>
        <w:spacing w:after="0" w:line="72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88C0482" wp14:editId="0E95C4B9">
                <wp:simplePos x="0" y="0"/>
                <wp:positionH relativeFrom="column">
                  <wp:posOffset>255569</wp:posOffset>
                </wp:positionH>
                <wp:positionV relativeFrom="paragraph">
                  <wp:posOffset>399091</wp:posOffset>
                </wp:positionV>
                <wp:extent cx="5718918" cy="0"/>
                <wp:effectExtent l="0" t="0" r="3429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891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8A9B9CC" id="Straight Connector 19" o:spid="_x0000_s1026" style="position:absolute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.1pt,31.4pt" to="470.4pt,3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>
        <w:t>Have you missed any days in the past 30 days? If yes, for what reason?</w:t>
      </w:r>
    </w:p>
    <w:p w:rsidR="00804AE3" w:rsidRDefault="00804AE3" w:rsidP="00804AE3">
      <w:pPr>
        <w:pStyle w:val="ListParagraph"/>
        <w:numPr>
          <w:ilvl w:val="0"/>
          <w:numId w:val="3"/>
        </w:numPr>
        <w:spacing w:after="0" w:line="72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88C0482" wp14:editId="0E95C4B9">
                <wp:simplePos x="0" y="0"/>
                <wp:positionH relativeFrom="column">
                  <wp:posOffset>258792</wp:posOffset>
                </wp:positionH>
                <wp:positionV relativeFrom="paragraph">
                  <wp:posOffset>442799</wp:posOffset>
                </wp:positionV>
                <wp:extent cx="5718918" cy="0"/>
                <wp:effectExtent l="0" t="0" r="3429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891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BD108C4" id="Straight Connector 20" o:spid="_x0000_s1026" style="position:absolute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.4pt,34.85pt" to="470.7pt,3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" strokecolor="black [3200]" strokeweight="1.5pt">
                <v:stroke joinstyle="miter"/>
              </v:line>
            </w:pict>
          </mc:Fallback>
        </mc:AlternateContent>
      </w:r>
      <w:r>
        <w:t>Do you require any supportive services to continue working?</w:t>
      </w:r>
    </w:p>
    <w:p w:rsidR="00804AE3" w:rsidRDefault="00804AE3" w:rsidP="00804AE3">
      <w:pPr>
        <w:pStyle w:val="ListParagraph"/>
        <w:numPr>
          <w:ilvl w:val="0"/>
          <w:numId w:val="3"/>
        </w:numPr>
        <w:spacing w:after="0" w:line="72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88C0482" wp14:editId="0E95C4B9">
                <wp:simplePos x="0" y="0"/>
                <wp:positionH relativeFrom="column">
                  <wp:posOffset>259092</wp:posOffset>
                </wp:positionH>
                <wp:positionV relativeFrom="paragraph">
                  <wp:posOffset>373152</wp:posOffset>
                </wp:positionV>
                <wp:extent cx="5718918" cy="0"/>
                <wp:effectExtent l="0" t="0" r="3429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891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AA4E7E4" id="Straight Connector 21" o:spid="_x0000_s1026" style="position:absolute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.4pt,29.4pt" to="470.7pt,2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>
        <w:t xml:space="preserve">Does your job training match that in the job description you </w:t>
      </w:r>
      <w:proofErr w:type="gramStart"/>
      <w:r>
        <w:t>were given</w:t>
      </w:r>
      <w:proofErr w:type="gramEnd"/>
      <w:r>
        <w:t>?</w:t>
      </w:r>
      <w:r w:rsidRPr="00804AE3">
        <w:rPr>
          <w:noProof/>
        </w:rPr>
        <w:t xml:space="preserve"> </w:t>
      </w:r>
    </w:p>
    <w:p w:rsidR="00804AE3" w:rsidRDefault="00804AE3" w:rsidP="00804AE3">
      <w:pPr>
        <w:spacing w:after="0" w:line="72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88C0482" wp14:editId="0E95C4B9">
                <wp:simplePos x="0" y="0"/>
                <wp:positionH relativeFrom="column">
                  <wp:posOffset>258792</wp:posOffset>
                </wp:positionH>
                <wp:positionV relativeFrom="paragraph">
                  <wp:posOffset>361675</wp:posOffset>
                </wp:positionV>
                <wp:extent cx="5718918" cy="0"/>
                <wp:effectExtent l="0" t="0" r="3429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891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E9872E5" id="Straight Connector 22" o:spid="_x0000_s1026" style="position:absolute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.4pt,28.5pt" to="470.7pt,2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" strokecolor="black [3200]" strokeweight="1.5pt">
                <v:stroke joinstyle="miter"/>
              </v:line>
            </w:pict>
          </mc:Fallback>
        </mc:AlternateContent>
      </w:r>
      <w:r>
        <w:t xml:space="preserve">Participant Comments </w:t>
      </w:r>
    </w:p>
    <w:p w:rsidR="00804AE3" w:rsidRDefault="00804AE3" w:rsidP="00804AE3">
      <w:pPr>
        <w:spacing w:after="0" w:line="72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88C0482" wp14:editId="0E95C4B9">
                <wp:simplePos x="0" y="0"/>
                <wp:positionH relativeFrom="column">
                  <wp:posOffset>258792</wp:posOffset>
                </wp:positionH>
                <wp:positionV relativeFrom="paragraph">
                  <wp:posOffset>405442</wp:posOffset>
                </wp:positionV>
                <wp:extent cx="5718918" cy="0"/>
                <wp:effectExtent l="0" t="0" r="3429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891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6FB33DA" id="Straight Connector 23" o:spid="_x0000_s1026" style="position:absolute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.4pt,31.9pt" to="470.7pt,3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" strokecolor="black [3200]" strokeweight="1.5pt">
                <v:stroke joinstyle="miter"/>
              </v:line>
            </w:pict>
          </mc:Fallback>
        </mc:AlternateContent>
      </w:r>
      <w:r w:rsidR="000B5F79">
        <w:t>Reviewer</w:t>
      </w:r>
      <w:r>
        <w:t xml:space="preserve"> Planner Comments</w:t>
      </w:r>
    </w:p>
    <w:p w:rsidR="00804AE3" w:rsidRDefault="00804AE3" w:rsidP="00804AE3">
      <w:pPr>
        <w:spacing w:after="0" w:line="72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BFC672A" wp14:editId="1D0E9EC9">
                <wp:simplePos x="0" y="0"/>
                <wp:positionH relativeFrom="column">
                  <wp:posOffset>4106174</wp:posOffset>
                </wp:positionH>
                <wp:positionV relativeFrom="paragraph">
                  <wp:posOffset>501291</wp:posOffset>
                </wp:positionV>
                <wp:extent cx="1328372" cy="0"/>
                <wp:effectExtent l="0" t="0" r="24765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28372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4ADC89" id="Straight Connector 13" o:spid="_x0000_s1026" style="position:absolute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3.3pt,39.45pt" to="427.9pt,3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1D3F9B4" wp14:editId="7C1F4E12">
                <wp:simplePos x="0" y="0"/>
                <wp:positionH relativeFrom="column">
                  <wp:posOffset>0</wp:posOffset>
                </wp:positionH>
                <wp:positionV relativeFrom="paragraph">
                  <wp:posOffset>509917</wp:posOffset>
                </wp:positionV>
                <wp:extent cx="3717985" cy="0"/>
                <wp:effectExtent l="0" t="0" r="3492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1798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1C560FC" id="Straight Connector 11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40.15pt" to="292.75pt,4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" strokecolor="black [3200]" strokeweight="1.5pt">
                <v:stroke joinstyle="miter"/>
              </v:line>
            </w:pict>
          </mc:Fallback>
        </mc:AlternateContent>
      </w:r>
    </w:p>
    <w:p w:rsidR="00804AE3" w:rsidRDefault="00804AE3" w:rsidP="00804AE3">
      <w:pPr>
        <w:spacing w:after="0" w:line="72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BFC672A" wp14:editId="1D0E9EC9">
                <wp:simplePos x="0" y="0"/>
                <wp:positionH relativeFrom="column">
                  <wp:posOffset>4149114</wp:posOffset>
                </wp:positionH>
                <wp:positionV relativeFrom="paragraph">
                  <wp:posOffset>498103</wp:posOffset>
                </wp:positionV>
                <wp:extent cx="1285276" cy="0"/>
                <wp:effectExtent l="0" t="0" r="2921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5276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EB9F14" id="Straight Connector 14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6.7pt,39.2pt" to="427.9pt,3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" strokecolor="black [3200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BFC672A" wp14:editId="1D0E9EC9">
                <wp:simplePos x="0" y="0"/>
                <wp:positionH relativeFrom="column">
                  <wp:posOffset>-2875</wp:posOffset>
                </wp:positionH>
                <wp:positionV relativeFrom="paragraph">
                  <wp:posOffset>504178</wp:posOffset>
                </wp:positionV>
                <wp:extent cx="3717985" cy="0"/>
                <wp:effectExtent l="0" t="0" r="3492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1798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774E0D4" id="Straight Connector 12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25pt,39.7pt" to="292.5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" strokecolor="black [3200]" strokeweight="1.5pt">
                <v:stroke joinstyle="miter"/>
              </v:line>
            </w:pict>
          </mc:Fallback>
        </mc:AlternateContent>
      </w:r>
      <w:r>
        <w:t>Signature of Participa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:rsidR="00804AE3" w:rsidRDefault="000B5F79" w:rsidP="00804AE3">
      <w:pPr>
        <w:spacing w:after="0" w:line="720" w:lineRule="auto"/>
      </w:pPr>
      <w:r>
        <w:t>Signature of Reviewer</w:t>
      </w:r>
      <w:r w:rsidR="00804AE3">
        <w:tab/>
      </w:r>
      <w:r w:rsidR="00804AE3">
        <w:tab/>
      </w:r>
      <w:r w:rsidR="00804AE3">
        <w:tab/>
      </w:r>
      <w:r w:rsidR="00804AE3">
        <w:tab/>
      </w:r>
      <w:r w:rsidR="00804AE3">
        <w:tab/>
      </w:r>
      <w:r w:rsidR="00804AE3">
        <w:tab/>
      </w:r>
      <w:r>
        <w:t xml:space="preserve">                </w:t>
      </w:r>
      <w:bookmarkStart w:id="0" w:name="_GoBack"/>
      <w:bookmarkEnd w:id="0"/>
      <w:r w:rsidR="00804AE3">
        <w:t xml:space="preserve">Date </w:t>
      </w:r>
    </w:p>
    <w:sectPr w:rsidR="00804AE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4AE3" w:rsidRDefault="00804AE3" w:rsidP="00804AE3">
      <w:pPr>
        <w:spacing w:after="0" w:line="240" w:lineRule="auto"/>
      </w:pPr>
      <w:r>
        <w:separator/>
      </w:r>
    </w:p>
  </w:endnote>
  <w:endnote w:type="continuationSeparator" w:id="0">
    <w:p w:rsidR="00804AE3" w:rsidRDefault="00804AE3" w:rsidP="00804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2F52" w:rsidRDefault="00CE2F52">
    <w:pPr>
      <w:pStyle w:val="Footer"/>
    </w:pPr>
    <w:r>
      <w:tab/>
    </w:r>
    <w:r>
      <w:tab/>
      <w:t>6.21.2021</w:t>
    </w:r>
  </w:p>
  <w:p w:rsidR="00CE2F52" w:rsidRDefault="00CE2F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4AE3" w:rsidRDefault="00804AE3" w:rsidP="00804AE3">
      <w:pPr>
        <w:spacing w:after="0" w:line="240" w:lineRule="auto"/>
      </w:pPr>
      <w:r>
        <w:separator/>
      </w:r>
    </w:p>
  </w:footnote>
  <w:footnote w:type="continuationSeparator" w:id="0">
    <w:p w:rsidR="00804AE3" w:rsidRDefault="00804AE3" w:rsidP="00804A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4AE3" w:rsidRPr="00804AE3" w:rsidRDefault="00804AE3">
    <w:pPr>
      <w:pStyle w:val="Header"/>
      <w:rPr>
        <w:rFonts w:ascii="Garamond" w:hAnsi="Garamond"/>
        <w:b/>
        <w:sz w:val="36"/>
        <w:szCs w:val="36"/>
        <w:u w:val="single"/>
      </w:rPr>
    </w:pPr>
    <w:r w:rsidRPr="00804AE3">
      <w:rPr>
        <w:rFonts w:ascii="Garamond" w:hAnsi="Garamond"/>
        <w:sz w:val="36"/>
        <w:szCs w:val="36"/>
      </w:rPr>
      <w:tab/>
    </w:r>
    <w:r w:rsidRPr="00804AE3">
      <w:rPr>
        <w:rFonts w:ascii="Garamond" w:hAnsi="Garamond"/>
        <w:sz w:val="36"/>
        <w:szCs w:val="36"/>
      </w:rPr>
      <w:tab/>
    </w:r>
    <w:r w:rsidRPr="00804AE3">
      <w:rPr>
        <w:rFonts w:ascii="Garamond" w:hAnsi="Garamond"/>
        <w:b/>
        <w:sz w:val="36"/>
        <w:szCs w:val="36"/>
        <w:u w:val="single"/>
      </w:rPr>
      <w:t>YOUTH</w:t>
    </w:r>
  </w:p>
  <w:p w:rsidR="00804AE3" w:rsidRPr="00804AE3" w:rsidRDefault="00804AE3">
    <w:pPr>
      <w:pStyle w:val="Header"/>
      <w:rPr>
        <w:rFonts w:ascii="Garamond" w:hAnsi="Garamond"/>
        <w:sz w:val="44"/>
        <w:szCs w:val="44"/>
      </w:rPr>
    </w:pPr>
    <w:r w:rsidRPr="00804AE3">
      <w:rPr>
        <w:rFonts w:ascii="Garamond" w:hAnsi="Garamond"/>
        <w:sz w:val="44"/>
        <w:szCs w:val="44"/>
      </w:rPr>
      <w:t xml:space="preserve">Local Workforce </w:t>
    </w:r>
  </w:p>
  <w:p w:rsidR="00804AE3" w:rsidRPr="00804AE3" w:rsidRDefault="00804AE3">
    <w:pPr>
      <w:pStyle w:val="Header"/>
      <w:rPr>
        <w:rFonts w:ascii="Garamond" w:hAnsi="Garamond"/>
        <w:sz w:val="36"/>
        <w:szCs w:val="36"/>
      </w:rPr>
    </w:pPr>
    <w:r w:rsidRPr="00804AE3">
      <w:rPr>
        <w:rFonts w:ascii="Garamond" w:hAnsi="Garamond"/>
        <w:sz w:val="44"/>
        <w:szCs w:val="44"/>
      </w:rPr>
      <w:t>Innovation Area #26</w:t>
    </w:r>
    <w:r w:rsidRPr="00804AE3">
      <w:rPr>
        <w:rFonts w:ascii="Garamond" w:hAnsi="Garamond"/>
        <w:sz w:val="36"/>
        <w:szCs w:val="36"/>
      </w:rPr>
      <w:tab/>
    </w:r>
    <w:r w:rsidRPr="00804AE3">
      <w:rPr>
        <w:rFonts w:ascii="Garamond" w:hAnsi="Garamond"/>
        <w:sz w:val="36"/>
        <w:szCs w:val="36"/>
      </w:rPr>
      <w:tab/>
      <w:t>Performance Evaluation Form</w:t>
    </w:r>
  </w:p>
  <w:p w:rsidR="00804AE3" w:rsidRDefault="00804A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15F8E"/>
    <w:multiLevelType w:val="hybridMultilevel"/>
    <w:tmpl w:val="1E202C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D11776"/>
    <w:multiLevelType w:val="hybridMultilevel"/>
    <w:tmpl w:val="A06E2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4F26E8"/>
    <w:multiLevelType w:val="hybridMultilevel"/>
    <w:tmpl w:val="8EBEB6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NDAzNTQ3NTI0NTRU0lEKTi0uzszPAykwqgUALCZApSwAAAA="/>
  </w:docVars>
  <w:rsids>
    <w:rsidRoot w:val="00804AE3"/>
    <w:rsid w:val="000B5F79"/>
    <w:rsid w:val="000C1D42"/>
    <w:rsid w:val="00804AE3"/>
    <w:rsid w:val="00A5302B"/>
    <w:rsid w:val="00CE2F52"/>
    <w:rsid w:val="00E72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0A7470"/>
  <w15:chartTrackingRefBased/>
  <w15:docId w15:val="{91E859C6-6B11-4C06-9E30-FE35B842A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4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AE3"/>
  </w:style>
  <w:style w:type="paragraph" w:styleId="Footer">
    <w:name w:val="footer"/>
    <w:basedOn w:val="Normal"/>
    <w:link w:val="FooterChar"/>
    <w:uiPriority w:val="99"/>
    <w:unhideWhenUsed/>
    <w:rsid w:val="00804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AE3"/>
  </w:style>
  <w:style w:type="paragraph" w:styleId="ListParagraph">
    <w:name w:val="List Paragraph"/>
    <w:basedOn w:val="Normal"/>
    <w:uiPriority w:val="34"/>
    <w:qFormat/>
    <w:rsid w:val="00804A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1D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D4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ce</dc:creator>
  <cp:keywords/>
  <dc:description/>
  <cp:lastModifiedBy>Pamela Barbee</cp:lastModifiedBy>
  <cp:revision>3</cp:revision>
  <cp:lastPrinted>2022-01-05T17:58:00Z</cp:lastPrinted>
  <dcterms:created xsi:type="dcterms:W3CDTF">2021-05-12T16:30:00Z</dcterms:created>
  <dcterms:modified xsi:type="dcterms:W3CDTF">2022-01-05T18:00:00Z</dcterms:modified>
</cp:coreProperties>
</file>